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Contrasts for interaction of time by condition for confidence of judgement rating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ß = 0.17, *t*( 309.01) = 1.94, *p* = 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ß = -0.19, *t*( 308.7) = -2.16, *p* = &lt;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ß = 0.2, *t*( 308.8) = 2.36, *p* = &lt;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ß = -0.1, *t*( 308.8) = -1.19, *p* = .2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41Z</dcterms:created>
  <dcterms:modified xsi:type="dcterms:W3CDTF">2024-08-08T14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